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99803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299803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380704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280736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505326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239630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372758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213004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390509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230755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363883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3802224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326571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202163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311020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3312367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130800" cy="330200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312403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497531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497531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497531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2632856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 5</dc:title>
  <dc:creator>Паулу Антонью Жоау</dc:creator>
  <dc:language>ru-RU</dc:language>
  <cp:keywords/>
  <dcterms:created xsi:type="dcterms:W3CDTF">2022-12-21T18:49:11Z</dcterms:created>
  <dcterms:modified xsi:type="dcterms:W3CDTF">2022-12-21T18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